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DD7540" w14:textId="3851DD31" w:rsidR="008E330D" w:rsidRDefault="008E330D" w:rsidP="008E330D">
      <w:pPr>
        <w:spacing w:after="0"/>
      </w:pPr>
      <w:r>
        <w:t>DOD BCRP HOUSE LETTER FY2022</w:t>
      </w:r>
    </w:p>
    <w:p w14:paraId="15C6AC25" w14:textId="2947C01F" w:rsidR="008E330D" w:rsidRDefault="008E330D" w:rsidP="008E330D">
      <w:pPr>
        <w:spacing w:after="0"/>
      </w:pPr>
      <w:r>
        <w:t>5</w:t>
      </w:r>
      <w:r w:rsidR="00B92D0B">
        <w:t>9</w:t>
      </w:r>
      <w:r>
        <w:t xml:space="preserve"> signers as of </w:t>
      </w:r>
      <w:r w:rsidR="0029461A">
        <w:t>3/24</w:t>
      </w:r>
      <w:r w:rsidR="00FE76A0">
        <w:t>/21</w:t>
      </w:r>
    </w:p>
    <w:p w14:paraId="26DFF0C5" w14:textId="77777777" w:rsidR="008E330D" w:rsidRDefault="008E330D" w:rsidP="008E330D">
      <w:pPr>
        <w:spacing w:after="0"/>
      </w:pPr>
    </w:p>
    <w:p w14:paraId="29430CA2" w14:textId="52ABE957" w:rsidR="008E330D" w:rsidRPr="008E330D" w:rsidRDefault="008E330D" w:rsidP="008E330D">
      <w:pPr>
        <w:spacing w:after="0"/>
        <w:rPr>
          <w:b/>
          <w:bCs/>
          <w:u w:val="single"/>
        </w:rPr>
      </w:pPr>
    </w:p>
    <w:p w14:paraId="71622D1E" w14:textId="77777777" w:rsidR="008E330D" w:rsidRPr="008E330D" w:rsidRDefault="008E330D" w:rsidP="008E330D">
      <w:pPr>
        <w:spacing w:after="0"/>
        <w:rPr>
          <w:b/>
          <w:bCs/>
          <w:u w:val="single"/>
        </w:rPr>
      </w:pPr>
      <w:r w:rsidRPr="008E330D">
        <w:rPr>
          <w:b/>
          <w:bCs/>
          <w:u w:val="single"/>
        </w:rPr>
        <w:t>Alaska</w:t>
      </w:r>
    </w:p>
    <w:p w14:paraId="5E69C1B2" w14:textId="1DA6A338" w:rsidR="008E330D" w:rsidRDefault="008E330D" w:rsidP="008E330D">
      <w:pPr>
        <w:spacing w:after="0"/>
      </w:pPr>
      <w:r>
        <w:t>Don Young (R-At Large)</w:t>
      </w:r>
    </w:p>
    <w:p w14:paraId="1CD050FF" w14:textId="77777777" w:rsidR="008E330D" w:rsidRDefault="008E330D" w:rsidP="008E330D">
      <w:pPr>
        <w:spacing w:after="0"/>
      </w:pPr>
    </w:p>
    <w:p w14:paraId="1A38B5CA" w14:textId="77777777" w:rsidR="008E330D" w:rsidRPr="008E330D" w:rsidRDefault="008E330D" w:rsidP="008E330D">
      <w:pPr>
        <w:spacing w:after="0"/>
        <w:rPr>
          <w:b/>
          <w:bCs/>
          <w:u w:val="single"/>
        </w:rPr>
      </w:pPr>
      <w:r w:rsidRPr="008E330D">
        <w:rPr>
          <w:b/>
          <w:bCs/>
          <w:u w:val="single"/>
        </w:rPr>
        <w:t xml:space="preserve">American Samoa </w:t>
      </w:r>
    </w:p>
    <w:p w14:paraId="0CA2BDFC" w14:textId="7EBFFC35" w:rsidR="008E330D" w:rsidRDefault="008E330D" w:rsidP="008E330D">
      <w:pPr>
        <w:spacing w:after="0"/>
      </w:pPr>
      <w:r>
        <w:t xml:space="preserve">Aumua Amata Coleman </w:t>
      </w:r>
      <w:proofErr w:type="spellStart"/>
      <w:r>
        <w:t>Radewagen</w:t>
      </w:r>
      <w:proofErr w:type="spellEnd"/>
      <w:r>
        <w:t xml:space="preserve"> (R-At Large)</w:t>
      </w:r>
    </w:p>
    <w:p w14:paraId="263B7896" w14:textId="77777777" w:rsidR="008E330D" w:rsidRDefault="008E330D" w:rsidP="008E330D">
      <w:pPr>
        <w:spacing w:after="0"/>
      </w:pPr>
    </w:p>
    <w:p w14:paraId="5A5F177B" w14:textId="77777777" w:rsidR="008E330D" w:rsidRPr="008E330D" w:rsidRDefault="008E330D" w:rsidP="008E330D">
      <w:pPr>
        <w:spacing w:after="0"/>
        <w:rPr>
          <w:b/>
          <w:bCs/>
          <w:u w:val="single"/>
        </w:rPr>
      </w:pPr>
      <w:r w:rsidRPr="008E330D">
        <w:rPr>
          <w:b/>
          <w:bCs/>
          <w:u w:val="single"/>
        </w:rPr>
        <w:t>Arizona</w:t>
      </w:r>
    </w:p>
    <w:p w14:paraId="0D14A699" w14:textId="77777777" w:rsidR="008E330D" w:rsidRDefault="008E330D" w:rsidP="008E330D">
      <w:pPr>
        <w:spacing w:after="0"/>
      </w:pPr>
      <w:r>
        <w:t xml:space="preserve">Raúl M. Grijalva (D-3rd) </w:t>
      </w:r>
    </w:p>
    <w:p w14:paraId="29994B96" w14:textId="77777777" w:rsidR="008E330D" w:rsidRDefault="008E330D" w:rsidP="008E330D">
      <w:pPr>
        <w:spacing w:after="0"/>
      </w:pPr>
    </w:p>
    <w:p w14:paraId="2003D49B" w14:textId="77777777" w:rsidR="008E330D" w:rsidRPr="008E330D" w:rsidRDefault="008E330D" w:rsidP="008E330D">
      <w:pPr>
        <w:spacing w:after="0"/>
        <w:rPr>
          <w:b/>
          <w:bCs/>
          <w:u w:val="single"/>
        </w:rPr>
      </w:pPr>
      <w:r w:rsidRPr="008E330D">
        <w:rPr>
          <w:b/>
          <w:bCs/>
          <w:u w:val="single"/>
        </w:rPr>
        <w:t>California</w:t>
      </w:r>
    </w:p>
    <w:p w14:paraId="0B88691E" w14:textId="77777777" w:rsidR="008E330D" w:rsidRDefault="008E330D" w:rsidP="008E330D">
      <w:pPr>
        <w:spacing w:after="0"/>
      </w:pPr>
      <w:r>
        <w:t>Jerry McNerney (D-9th)</w:t>
      </w:r>
    </w:p>
    <w:p w14:paraId="2C2C8F23" w14:textId="1D8B0FC9" w:rsidR="00881BD2" w:rsidRDefault="00E84D2F" w:rsidP="008E330D">
      <w:pPr>
        <w:spacing w:after="0"/>
      </w:pPr>
      <w:r>
        <w:t>Mark DeS</w:t>
      </w:r>
      <w:r w:rsidR="005C395D">
        <w:t>aul</w:t>
      </w:r>
      <w:r w:rsidR="0013378C">
        <w:t>nier (D-11</w:t>
      </w:r>
      <w:r w:rsidR="0013378C" w:rsidRPr="0013378C">
        <w:rPr>
          <w:vertAlign w:val="superscript"/>
        </w:rPr>
        <w:t>th</w:t>
      </w:r>
      <w:r w:rsidR="0013378C">
        <w:t>)</w:t>
      </w:r>
    </w:p>
    <w:p w14:paraId="11295C3B" w14:textId="749E2173" w:rsidR="008E330D" w:rsidRDefault="008E330D" w:rsidP="008E330D">
      <w:pPr>
        <w:spacing w:after="0"/>
      </w:pPr>
      <w:r>
        <w:t>Barbara Lee (D-13th)</w:t>
      </w:r>
    </w:p>
    <w:p w14:paraId="7AC404B1" w14:textId="77777777" w:rsidR="008E330D" w:rsidRDefault="008E330D" w:rsidP="008E330D">
      <w:pPr>
        <w:spacing w:after="0"/>
      </w:pPr>
      <w:r>
        <w:t>Eric Swalwell (D-15th)</w:t>
      </w:r>
    </w:p>
    <w:p w14:paraId="79971DA4" w14:textId="77777777" w:rsidR="008E330D" w:rsidRDefault="008E330D" w:rsidP="008E330D">
      <w:pPr>
        <w:spacing w:after="0"/>
      </w:pPr>
      <w:r>
        <w:t xml:space="preserve">Jimmy Panetta (D-20th) </w:t>
      </w:r>
    </w:p>
    <w:p w14:paraId="6C5EB275" w14:textId="77777777" w:rsidR="008E330D" w:rsidRDefault="008E330D" w:rsidP="008E330D">
      <w:pPr>
        <w:spacing w:after="0"/>
      </w:pPr>
      <w:r>
        <w:t>Julia Brownley (D-26th)</w:t>
      </w:r>
    </w:p>
    <w:p w14:paraId="4813FF74" w14:textId="77777777" w:rsidR="008E330D" w:rsidRDefault="008E330D" w:rsidP="008E330D">
      <w:pPr>
        <w:spacing w:after="0"/>
      </w:pPr>
      <w:r>
        <w:t>Adam Schiff (D-28th)</w:t>
      </w:r>
    </w:p>
    <w:p w14:paraId="484AE9E4" w14:textId="77777777" w:rsidR="008E330D" w:rsidRDefault="008E330D" w:rsidP="008E330D">
      <w:pPr>
        <w:spacing w:after="0"/>
      </w:pPr>
      <w:r>
        <w:t xml:space="preserve">Lucille </w:t>
      </w:r>
      <w:proofErr w:type="spellStart"/>
      <w:r>
        <w:t>Roybald</w:t>
      </w:r>
      <w:proofErr w:type="spellEnd"/>
      <w:r>
        <w:t>-Allard (D-40th)</w:t>
      </w:r>
    </w:p>
    <w:p w14:paraId="7C375DE9" w14:textId="77777777" w:rsidR="008E330D" w:rsidRDefault="008E330D" w:rsidP="008E330D">
      <w:pPr>
        <w:spacing w:after="0"/>
      </w:pPr>
      <w:r>
        <w:t>Nanette Diaz Barragan (D-44th)</w:t>
      </w:r>
    </w:p>
    <w:p w14:paraId="77E21484" w14:textId="48B579D4" w:rsidR="008E330D" w:rsidRDefault="00E927E5" w:rsidP="008E330D">
      <w:pPr>
        <w:spacing w:after="0"/>
      </w:pPr>
      <w:r>
        <w:t>Sarah Jacobs (D-</w:t>
      </w:r>
      <w:r w:rsidR="00555011">
        <w:t>53)</w:t>
      </w:r>
    </w:p>
    <w:p w14:paraId="5A737987" w14:textId="24581469" w:rsidR="008E330D" w:rsidRPr="008E330D" w:rsidRDefault="008E330D" w:rsidP="008E330D">
      <w:pPr>
        <w:spacing w:after="0"/>
        <w:rPr>
          <w:b/>
          <w:bCs/>
          <w:u w:val="single"/>
        </w:rPr>
      </w:pPr>
    </w:p>
    <w:p w14:paraId="65A7DFE0" w14:textId="77777777" w:rsidR="008E330D" w:rsidRPr="008E330D" w:rsidRDefault="008E330D" w:rsidP="008E330D">
      <w:pPr>
        <w:spacing w:after="0"/>
        <w:rPr>
          <w:b/>
          <w:bCs/>
          <w:u w:val="single"/>
        </w:rPr>
      </w:pPr>
      <w:r w:rsidRPr="008E330D">
        <w:rPr>
          <w:b/>
          <w:bCs/>
          <w:u w:val="single"/>
        </w:rPr>
        <w:t xml:space="preserve">Connecticut </w:t>
      </w:r>
    </w:p>
    <w:p w14:paraId="7444891C" w14:textId="77777777" w:rsidR="008E330D" w:rsidRDefault="008E330D" w:rsidP="008E330D">
      <w:pPr>
        <w:spacing w:after="0"/>
      </w:pPr>
      <w:r>
        <w:t>John B. Larson (D-1st)</w:t>
      </w:r>
    </w:p>
    <w:p w14:paraId="58BED9F6" w14:textId="373A0B2F" w:rsidR="008E330D" w:rsidRDefault="008E330D" w:rsidP="008E330D">
      <w:pPr>
        <w:spacing w:after="0"/>
      </w:pPr>
      <w:proofErr w:type="spellStart"/>
      <w:r>
        <w:t>Jahana</w:t>
      </w:r>
      <w:proofErr w:type="spellEnd"/>
      <w:r>
        <w:t xml:space="preserve"> Hayes (D-5th)</w:t>
      </w:r>
    </w:p>
    <w:p w14:paraId="70E026D1" w14:textId="77777777" w:rsidR="008E330D" w:rsidRDefault="008E330D" w:rsidP="008E330D">
      <w:pPr>
        <w:spacing w:after="0"/>
      </w:pPr>
    </w:p>
    <w:p w14:paraId="7771F337" w14:textId="77777777" w:rsidR="008E330D" w:rsidRPr="008E330D" w:rsidRDefault="008E330D" w:rsidP="008E330D">
      <w:pPr>
        <w:spacing w:after="0"/>
        <w:rPr>
          <w:b/>
          <w:bCs/>
          <w:u w:val="single"/>
        </w:rPr>
      </w:pPr>
      <w:r w:rsidRPr="008E330D">
        <w:rPr>
          <w:b/>
          <w:bCs/>
          <w:u w:val="single"/>
        </w:rPr>
        <w:t>District of Columbia</w:t>
      </w:r>
    </w:p>
    <w:p w14:paraId="698C7E96" w14:textId="623E1FFA" w:rsidR="008E330D" w:rsidRDefault="008E330D" w:rsidP="008E330D">
      <w:pPr>
        <w:spacing w:after="0"/>
      </w:pPr>
      <w:r>
        <w:t>Eleanor Holmes Norton (D-At Large)</w:t>
      </w:r>
    </w:p>
    <w:p w14:paraId="045DA3FF" w14:textId="77777777" w:rsidR="008E330D" w:rsidRDefault="008E330D" w:rsidP="008E330D">
      <w:pPr>
        <w:spacing w:after="0"/>
      </w:pPr>
    </w:p>
    <w:p w14:paraId="545C4B44" w14:textId="2C1A8730" w:rsidR="008E330D" w:rsidRPr="008E330D" w:rsidRDefault="008E330D" w:rsidP="008E330D">
      <w:pPr>
        <w:spacing w:after="0"/>
        <w:rPr>
          <w:b/>
          <w:bCs/>
          <w:u w:val="single"/>
        </w:rPr>
      </w:pPr>
      <w:r w:rsidRPr="008E330D">
        <w:rPr>
          <w:b/>
          <w:bCs/>
          <w:u w:val="single"/>
        </w:rPr>
        <w:t>Florida</w:t>
      </w:r>
    </w:p>
    <w:p w14:paraId="73C06590" w14:textId="77777777" w:rsidR="008E330D" w:rsidRDefault="008E330D" w:rsidP="008E330D">
      <w:pPr>
        <w:spacing w:after="0"/>
      </w:pPr>
      <w:r>
        <w:t>Bill Posey (R-8th)</w:t>
      </w:r>
    </w:p>
    <w:p w14:paraId="37053ACD" w14:textId="77777777" w:rsidR="008E330D" w:rsidRDefault="008E330D" w:rsidP="008E330D">
      <w:pPr>
        <w:spacing w:after="0"/>
      </w:pPr>
      <w:r>
        <w:t>Darren Soto (D-9th)</w:t>
      </w:r>
    </w:p>
    <w:p w14:paraId="2BC1EA2F" w14:textId="5ACB301A" w:rsidR="008E330D" w:rsidRPr="008E330D" w:rsidRDefault="008E330D" w:rsidP="008E330D">
      <w:pPr>
        <w:spacing w:after="0"/>
        <w:rPr>
          <w:b/>
          <w:bCs/>
        </w:rPr>
      </w:pPr>
      <w:r w:rsidRPr="008E330D">
        <w:rPr>
          <w:b/>
          <w:bCs/>
        </w:rPr>
        <w:t>Vern Buchanan (R-16</w:t>
      </w:r>
      <w:proofErr w:type="gramStart"/>
      <w:r w:rsidRPr="008E330D">
        <w:rPr>
          <w:b/>
          <w:bCs/>
        </w:rPr>
        <w:t>th)*</w:t>
      </w:r>
      <w:proofErr w:type="gramEnd"/>
    </w:p>
    <w:p w14:paraId="4941DDB2" w14:textId="7AF488F4" w:rsidR="008E330D" w:rsidRPr="00576BB3" w:rsidRDefault="008E330D" w:rsidP="008E330D">
      <w:pPr>
        <w:spacing w:after="0"/>
        <w:rPr>
          <w:b/>
        </w:rPr>
      </w:pPr>
      <w:r w:rsidRPr="00576BB3">
        <w:rPr>
          <w:b/>
        </w:rPr>
        <w:t>Alcee L. Hastings (D-20</w:t>
      </w:r>
      <w:proofErr w:type="gramStart"/>
      <w:r w:rsidRPr="00576BB3">
        <w:rPr>
          <w:b/>
        </w:rPr>
        <w:t>th</w:t>
      </w:r>
      <w:r w:rsidRPr="00576BB3">
        <w:rPr>
          <w:b/>
          <w:bCs/>
        </w:rPr>
        <w:t>)</w:t>
      </w:r>
      <w:r w:rsidR="00576BB3">
        <w:rPr>
          <w:b/>
          <w:bCs/>
        </w:rPr>
        <w:t>*</w:t>
      </w:r>
      <w:proofErr w:type="gramEnd"/>
    </w:p>
    <w:p w14:paraId="7EE2E095" w14:textId="77777777" w:rsidR="008E330D" w:rsidRDefault="008E330D" w:rsidP="008E330D">
      <w:pPr>
        <w:spacing w:after="0"/>
      </w:pPr>
      <w:r>
        <w:t xml:space="preserve">Ted </w:t>
      </w:r>
      <w:proofErr w:type="spellStart"/>
      <w:r>
        <w:t>Deutch</w:t>
      </w:r>
      <w:proofErr w:type="spellEnd"/>
      <w:r>
        <w:t xml:space="preserve"> (D-22nd)</w:t>
      </w:r>
    </w:p>
    <w:p w14:paraId="099F4843" w14:textId="77777777" w:rsidR="008E330D" w:rsidRDefault="008E330D" w:rsidP="008E330D">
      <w:pPr>
        <w:spacing w:after="0"/>
      </w:pPr>
    </w:p>
    <w:p w14:paraId="76110561" w14:textId="76A4721A" w:rsidR="008E330D" w:rsidRPr="008E330D" w:rsidRDefault="008E330D" w:rsidP="008E330D">
      <w:pPr>
        <w:spacing w:after="0"/>
        <w:rPr>
          <w:b/>
          <w:bCs/>
          <w:u w:val="single"/>
        </w:rPr>
      </w:pPr>
      <w:r w:rsidRPr="008E330D">
        <w:rPr>
          <w:b/>
          <w:bCs/>
          <w:u w:val="single"/>
        </w:rPr>
        <w:t>Georgia</w:t>
      </w:r>
    </w:p>
    <w:p w14:paraId="06083F18" w14:textId="77777777" w:rsidR="008E330D" w:rsidRDefault="008E330D" w:rsidP="008E330D">
      <w:pPr>
        <w:spacing w:after="0"/>
      </w:pPr>
      <w:r>
        <w:t>Sanford D. Bishop, Jr. (D-2nd)</w:t>
      </w:r>
    </w:p>
    <w:p w14:paraId="3218C23F" w14:textId="321E844E" w:rsidR="008E330D" w:rsidRDefault="008E330D" w:rsidP="008E330D">
      <w:pPr>
        <w:spacing w:after="0"/>
      </w:pPr>
      <w:r>
        <w:t>Henry C. “Hank” Johnson, Jr. (D-4th)</w:t>
      </w:r>
    </w:p>
    <w:p w14:paraId="7AE0C193" w14:textId="0D60BE25" w:rsidR="008E330D" w:rsidRDefault="008E330D" w:rsidP="008E330D">
      <w:pPr>
        <w:spacing w:after="0"/>
      </w:pPr>
      <w:r>
        <w:t>David Scott (D-13th)</w:t>
      </w:r>
    </w:p>
    <w:p w14:paraId="30A439D7" w14:textId="77777777" w:rsidR="008E330D" w:rsidRDefault="008E330D" w:rsidP="008E330D">
      <w:pPr>
        <w:spacing w:after="0"/>
      </w:pPr>
    </w:p>
    <w:p w14:paraId="290B3AB8" w14:textId="77777777" w:rsidR="008E330D" w:rsidRDefault="008E330D" w:rsidP="008E330D">
      <w:pPr>
        <w:spacing w:after="0"/>
        <w:rPr>
          <w:b/>
          <w:bCs/>
          <w:u w:val="single"/>
        </w:rPr>
      </w:pPr>
      <w:r w:rsidRPr="008E330D">
        <w:rPr>
          <w:b/>
          <w:bCs/>
          <w:u w:val="single"/>
        </w:rPr>
        <w:t>Illinois</w:t>
      </w:r>
    </w:p>
    <w:p w14:paraId="594EDE87" w14:textId="12989844" w:rsidR="00EC620A" w:rsidRPr="00EC620A" w:rsidRDefault="00EC620A" w:rsidP="008E330D">
      <w:pPr>
        <w:spacing w:after="0"/>
      </w:pPr>
      <w:r w:rsidRPr="00EC620A">
        <w:t>Bobby L. Rush (D-1</w:t>
      </w:r>
      <w:r w:rsidRPr="00EC620A">
        <w:rPr>
          <w:vertAlign w:val="superscript"/>
        </w:rPr>
        <w:t>st</w:t>
      </w:r>
      <w:r w:rsidRPr="00EC620A">
        <w:t>)</w:t>
      </w:r>
    </w:p>
    <w:p w14:paraId="7393EEDD" w14:textId="336405D2" w:rsidR="008E330D" w:rsidRDefault="008E330D" w:rsidP="008E330D">
      <w:pPr>
        <w:spacing w:after="0"/>
      </w:pPr>
      <w:r>
        <w:t>Danny K. Davis (D-7th)</w:t>
      </w:r>
    </w:p>
    <w:p w14:paraId="1FA65467" w14:textId="52B50FAB" w:rsidR="008E330D" w:rsidRDefault="008E330D" w:rsidP="008E330D">
      <w:pPr>
        <w:spacing w:after="0"/>
      </w:pPr>
      <w:r>
        <w:t>Bill Foster (D-11th)</w:t>
      </w:r>
    </w:p>
    <w:p w14:paraId="25519B5A" w14:textId="77777777" w:rsidR="008E330D" w:rsidRDefault="008E330D" w:rsidP="008E330D">
      <w:pPr>
        <w:spacing w:after="0"/>
      </w:pPr>
    </w:p>
    <w:p w14:paraId="0CC4391E" w14:textId="77777777" w:rsidR="008E330D" w:rsidRPr="008E330D" w:rsidRDefault="008E330D" w:rsidP="008E330D">
      <w:pPr>
        <w:spacing w:after="0"/>
        <w:rPr>
          <w:b/>
          <w:bCs/>
          <w:u w:val="single"/>
        </w:rPr>
      </w:pPr>
      <w:r w:rsidRPr="008E330D">
        <w:rPr>
          <w:b/>
          <w:bCs/>
          <w:u w:val="single"/>
        </w:rPr>
        <w:t>Maine</w:t>
      </w:r>
    </w:p>
    <w:p w14:paraId="5ECFED5E" w14:textId="08586ABF" w:rsidR="008E330D" w:rsidRDefault="008E330D" w:rsidP="008E330D">
      <w:pPr>
        <w:spacing w:after="0"/>
      </w:pPr>
      <w:r>
        <w:t>Chellie Pingree (D-1st)</w:t>
      </w:r>
    </w:p>
    <w:p w14:paraId="4303E6C5" w14:textId="5CA9DC35" w:rsidR="001E19AE" w:rsidRDefault="001E19AE" w:rsidP="008E330D">
      <w:pPr>
        <w:spacing w:after="0"/>
      </w:pPr>
      <w:r>
        <w:t>Jared Golden (D-2</w:t>
      </w:r>
      <w:r w:rsidRPr="001E19AE">
        <w:rPr>
          <w:vertAlign w:val="superscript"/>
        </w:rPr>
        <w:t>nd</w:t>
      </w:r>
      <w:r>
        <w:t>)</w:t>
      </w:r>
    </w:p>
    <w:p w14:paraId="0D21FBEC" w14:textId="77777777" w:rsidR="008E330D" w:rsidRDefault="008E330D" w:rsidP="008E330D">
      <w:pPr>
        <w:spacing w:after="0"/>
      </w:pPr>
    </w:p>
    <w:p w14:paraId="276C17A1" w14:textId="77777777" w:rsidR="008E330D" w:rsidRPr="008E330D" w:rsidRDefault="008E330D" w:rsidP="008E330D">
      <w:pPr>
        <w:spacing w:after="0"/>
        <w:rPr>
          <w:b/>
          <w:bCs/>
          <w:u w:val="single"/>
        </w:rPr>
      </w:pPr>
      <w:r w:rsidRPr="008E330D">
        <w:rPr>
          <w:b/>
          <w:bCs/>
          <w:u w:val="single"/>
        </w:rPr>
        <w:t>Massachusetts</w:t>
      </w:r>
    </w:p>
    <w:p w14:paraId="48C9E30D" w14:textId="2DD13388" w:rsidR="00DF1B22" w:rsidRDefault="00DF1B22" w:rsidP="008E330D">
      <w:pPr>
        <w:spacing w:after="0"/>
        <w:rPr>
          <w:b/>
          <w:bCs/>
        </w:rPr>
      </w:pPr>
      <w:r w:rsidRPr="000D02CE">
        <w:rPr>
          <w:b/>
          <w:bCs/>
        </w:rPr>
        <w:t>James McGovern (D</w:t>
      </w:r>
      <w:r w:rsidR="000D02CE" w:rsidRPr="000D02CE">
        <w:rPr>
          <w:b/>
          <w:bCs/>
        </w:rPr>
        <w:t>-2</w:t>
      </w:r>
      <w:proofErr w:type="gramStart"/>
      <w:r w:rsidR="000D02CE" w:rsidRPr="000D02CE">
        <w:rPr>
          <w:b/>
          <w:bCs/>
        </w:rPr>
        <w:t>nd)*</w:t>
      </w:r>
      <w:proofErr w:type="gramEnd"/>
    </w:p>
    <w:p w14:paraId="4F61A108" w14:textId="61ED8D0F" w:rsidR="00B92D0B" w:rsidRPr="00B92D0B" w:rsidRDefault="00B92D0B" w:rsidP="008E330D">
      <w:pPr>
        <w:spacing w:after="0"/>
      </w:pPr>
      <w:r w:rsidRPr="00B92D0B">
        <w:t>Lori Trahan (D03rd)</w:t>
      </w:r>
    </w:p>
    <w:p w14:paraId="7B71AD6F" w14:textId="55F341B9" w:rsidR="005A6875" w:rsidRPr="005A6875" w:rsidRDefault="005A6875" w:rsidP="008E330D">
      <w:pPr>
        <w:spacing w:after="0"/>
      </w:pPr>
      <w:r>
        <w:t>Seth Moulton (D-6</w:t>
      </w:r>
      <w:r w:rsidRPr="005A6875">
        <w:rPr>
          <w:vertAlign w:val="superscript"/>
        </w:rPr>
        <w:t>th</w:t>
      </w:r>
      <w:r>
        <w:t xml:space="preserve">) </w:t>
      </w:r>
    </w:p>
    <w:p w14:paraId="5EA65130" w14:textId="234FD5CD" w:rsidR="008E330D" w:rsidRDefault="008E330D" w:rsidP="008E330D">
      <w:pPr>
        <w:spacing w:after="0"/>
      </w:pPr>
      <w:r>
        <w:t>Stephen F. Lynch (D-8th)</w:t>
      </w:r>
    </w:p>
    <w:p w14:paraId="4C9A806C" w14:textId="77777777" w:rsidR="008E330D" w:rsidRDefault="008E330D" w:rsidP="008E330D">
      <w:pPr>
        <w:spacing w:after="0"/>
      </w:pPr>
    </w:p>
    <w:p w14:paraId="78F318F5" w14:textId="77777777" w:rsidR="008E330D" w:rsidRPr="008E330D" w:rsidRDefault="008E330D" w:rsidP="008E330D">
      <w:pPr>
        <w:spacing w:after="0"/>
        <w:rPr>
          <w:b/>
          <w:bCs/>
          <w:u w:val="single"/>
        </w:rPr>
      </w:pPr>
      <w:r w:rsidRPr="008E330D">
        <w:rPr>
          <w:b/>
          <w:bCs/>
          <w:u w:val="single"/>
        </w:rPr>
        <w:t xml:space="preserve">Michigan </w:t>
      </w:r>
    </w:p>
    <w:p w14:paraId="2111573B" w14:textId="77777777" w:rsidR="008E330D" w:rsidRDefault="008E330D" w:rsidP="008E330D">
      <w:pPr>
        <w:spacing w:after="0"/>
      </w:pPr>
      <w:r>
        <w:t>Jack Bergman (R-1st)</w:t>
      </w:r>
    </w:p>
    <w:p w14:paraId="443EA43B" w14:textId="32FDE571" w:rsidR="004025B1" w:rsidRDefault="00125C95" w:rsidP="008E330D">
      <w:pPr>
        <w:spacing w:after="0"/>
      </w:pPr>
      <w:r>
        <w:t>Andy Levin (D-9</w:t>
      </w:r>
      <w:r w:rsidRPr="00125C95">
        <w:rPr>
          <w:vertAlign w:val="superscript"/>
        </w:rPr>
        <w:t>th</w:t>
      </w:r>
      <w:r>
        <w:t>)</w:t>
      </w:r>
    </w:p>
    <w:p w14:paraId="56AD8617" w14:textId="77777777" w:rsidR="008E330D" w:rsidRDefault="008E330D" w:rsidP="008E330D">
      <w:pPr>
        <w:spacing w:after="0"/>
      </w:pPr>
      <w:r>
        <w:t>Haley M. Stevens (D-11th)</w:t>
      </w:r>
    </w:p>
    <w:p w14:paraId="7A056C78" w14:textId="77777777" w:rsidR="008E330D" w:rsidRDefault="008E330D" w:rsidP="008E330D">
      <w:pPr>
        <w:spacing w:after="0"/>
      </w:pPr>
    </w:p>
    <w:p w14:paraId="01E105E8" w14:textId="77777777" w:rsidR="008E330D" w:rsidRPr="008E330D" w:rsidRDefault="008E330D" w:rsidP="008E330D">
      <w:pPr>
        <w:spacing w:after="0"/>
        <w:rPr>
          <w:b/>
          <w:bCs/>
          <w:u w:val="single"/>
        </w:rPr>
      </w:pPr>
      <w:r w:rsidRPr="008E330D">
        <w:rPr>
          <w:b/>
          <w:bCs/>
          <w:u w:val="single"/>
        </w:rPr>
        <w:t>Minnesota</w:t>
      </w:r>
    </w:p>
    <w:p w14:paraId="5B33DA60" w14:textId="77777777" w:rsidR="008E330D" w:rsidRDefault="008E330D" w:rsidP="008E330D">
      <w:pPr>
        <w:spacing w:after="0"/>
      </w:pPr>
      <w:r>
        <w:t>Dean Phillips (D-3rd)</w:t>
      </w:r>
    </w:p>
    <w:p w14:paraId="02C47F3E" w14:textId="77777777" w:rsidR="008E330D" w:rsidRDefault="008E330D" w:rsidP="008E330D">
      <w:pPr>
        <w:spacing w:after="0"/>
      </w:pPr>
    </w:p>
    <w:p w14:paraId="0AB84243" w14:textId="77777777" w:rsidR="008E330D" w:rsidRPr="008E330D" w:rsidRDefault="008E330D" w:rsidP="008E330D">
      <w:pPr>
        <w:spacing w:after="0"/>
        <w:rPr>
          <w:b/>
          <w:bCs/>
          <w:u w:val="single"/>
        </w:rPr>
      </w:pPr>
      <w:r w:rsidRPr="008E330D">
        <w:rPr>
          <w:b/>
          <w:bCs/>
          <w:u w:val="single"/>
        </w:rPr>
        <w:t xml:space="preserve">Missouri </w:t>
      </w:r>
    </w:p>
    <w:p w14:paraId="000EA718" w14:textId="47522F03" w:rsidR="008E330D" w:rsidRDefault="008E330D" w:rsidP="008E330D">
      <w:pPr>
        <w:spacing w:after="0"/>
      </w:pPr>
      <w:r>
        <w:t>Emanuel Cleaver, II (D-5th)</w:t>
      </w:r>
    </w:p>
    <w:p w14:paraId="79D78FC1" w14:textId="77777777" w:rsidR="008E330D" w:rsidRDefault="008E330D" w:rsidP="008E330D">
      <w:pPr>
        <w:spacing w:after="0"/>
      </w:pPr>
    </w:p>
    <w:p w14:paraId="612AF81D" w14:textId="77777777" w:rsidR="008E330D" w:rsidRPr="008E330D" w:rsidRDefault="008E330D" w:rsidP="008E330D">
      <w:pPr>
        <w:spacing w:after="0"/>
        <w:rPr>
          <w:b/>
          <w:bCs/>
          <w:u w:val="single"/>
        </w:rPr>
      </w:pPr>
      <w:r w:rsidRPr="008E330D">
        <w:rPr>
          <w:b/>
          <w:bCs/>
          <w:u w:val="single"/>
        </w:rPr>
        <w:t xml:space="preserve">New Jersey </w:t>
      </w:r>
    </w:p>
    <w:p w14:paraId="487D4C19" w14:textId="77777777" w:rsidR="008E330D" w:rsidRDefault="008E330D" w:rsidP="008E330D">
      <w:pPr>
        <w:spacing w:after="0"/>
      </w:pPr>
      <w:r>
        <w:t>Jeff Van Drew (D-2nd)</w:t>
      </w:r>
    </w:p>
    <w:p w14:paraId="32FDB837" w14:textId="678821A5" w:rsidR="003C0AF8" w:rsidRDefault="003C0AF8" w:rsidP="008E330D">
      <w:pPr>
        <w:spacing w:after="0"/>
      </w:pPr>
      <w:r>
        <w:t>Christopher Smith (R-4</w:t>
      </w:r>
      <w:r w:rsidRPr="003C0AF8">
        <w:rPr>
          <w:vertAlign w:val="superscript"/>
        </w:rPr>
        <w:t>th</w:t>
      </w:r>
      <w:r>
        <w:t>)</w:t>
      </w:r>
    </w:p>
    <w:p w14:paraId="44937083" w14:textId="734AB0E8" w:rsidR="008E330D" w:rsidRDefault="008E330D" w:rsidP="008E330D">
      <w:pPr>
        <w:spacing w:after="0"/>
      </w:pPr>
      <w:r>
        <w:t>Donald M. Payne, Jr. (D-10th)</w:t>
      </w:r>
    </w:p>
    <w:p w14:paraId="13CFABE0" w14:textId="77777777" w:rsidR="008E330D" w:rsidRDefault="008E330D" w:rsidP="008E330D">
      <w:pPr>
        <w:spacing w:after="0"/>
      </w:pPr>
    </w:p>
    <w:p w14:paraId="401DC186" w14:textId="77777777" w:rsidR="008E330D" w:rsidRPr="008E330D" w:rsidRDefault="008E330D" w:rsidP="008E330D">
      <w:pPr>
        <w:spacing w:after="0"/>
        <w:rPr>
          <w:b/>
          <w:bCs/>
          <w:u w:val="single"/>
        </w:rPr>
      </w:pPr>
      <w:r w:rsidRPr="008E330D">
        <w:rPr>
          <w:b/>
          <w:bCs/>
          <w:u w:val="single"/>
        </w:rPr>
        <w:t xml:space="preserve">New York </w:t>
      </w:r>
    </w:p>
    <w:p w14:paraId="64C826EB" w14:textId="69C3E0CD" w:rsidR="00A75E13" w:rsidRDefault="00A75E13" w:rsidP="008E330D">
      <w:pPr>
        <w:spacing w:after="0"/>
        <w:rPr>
          <w:b/>
          <w:bCs/>
        </w:rPr>
      </w:pPr>
      <w:r w:rsidRPr="00A75E13">
        <w:rPr>
          <w:b/>
          <w:bCs/>
        </w:rPr>
        <w:t xml:space="preserve">Andrew </w:t>
      </w:r>
      <w:proofErr w:type="spellStart"/>
      <w:r w:rsidRPr="00A75E13">
        <w:rPr>
          <w:b/>
          <w:bCs/>
        </w:rPr>
        <w:t>Garbarino</w:t>
      </w:r>
      <w:proofErr w:type="spellEnd"/>
      <w:r w:rsidRPr="00A75E13">
        <w:rPr>
          <w:b/>
          <w:bCs/>
        </w:rPr>
        <w:t xml:space="preserve"> (D-</w:t>
      </w:r>
      <w:proofErr w:type="gramStart"/>
      <w:r w:rsidRPr="00A75E13">
        <w:rPr>
          <w:b/>
          <w:bCs/>
        </w:rPr>
        <w:t>02)</w:t>
      </w:r>
      <w:r>
        <w:rPr>
          <w:b/>
          <w:bCs/>
        </w:rPr>
        <w:t>*</w:t>
      </w:r>
      <w:proofErr w:type="gramEnd"/>
    </w:p>
    <w:p w14:paraId="1A93FB9B" w14:textId="01EE9EFA" w:rsidR="000D378D" w:rsidRPr="000D378D" w:rsidRDefault="000D378D" w:rsidP="008E330D">
      <w:pPr>
        <w:spacing w:after="0"/>
      </w:pPr>
      <w:r w:rsidRPr="000D378D">
        <w:t>Thomas R. Suozzi (D-3</w:t>
      </w:r>
      <w:r w:rsidRPr="000D378D">
        <w:rPr>
          <w:vertAlign w:val="superscript"/>
        </w:rPr>
        <w:t>rd</w:t>
      </w:r>
      <w:r w:rsidRPr="000D378D">
        <w:t>)</w:t>
      </w:r>
    </w:p>
    <w:p w14:paraId="2510548C" w14:textId="030EAB24" w:rsidR="008E330D" w:rsidRDefault="008E330D" w:rsidP="008E330D">
      <w:pPr>
        <w:spacing w:after="0"/>
      </w:pPr>
      <w:r>
        <w:t>Antonio Delgado (D-19th)</w:t>
      </w:r>
    </w:p>
    <w:p w14:paraId="4FBFC159" w14:textId="131305B7" w:rsidR="00973FF1" w:rsidRDefault="00973FF1" w:rsidP="008E330D">
      <w:pPr>
        <w:spacing w:after="0"/>
      </w:pPr>
      <w:r>
        <w:t xml:space="preserve">Paul D. </w:t>
      </w:r>
      <w:proofErr w:type="spellStart"/>
      <w:r>
        <w:t>Tonko</w:t>
      </w:r>
      <w:proofErr w:type="spellEnd"/>
      <w:r>
        <w:t xml:space="preserve"> (D-20</w:t>
      </w:r>
      <w:r w:rsidRPr="00973FF1">
        <w:rPr>
          <w:vertAlign w:val="superscript"/>
        </w:rPr>
        <w:t>th</w:t>
      </w:r>
      <w:r>
        <w:t>)</w:t>
      </w:r>
    </w:p>
    <w:p w14:paraId="04122ADC" w14:textId="21015E75" w:rsidR="008E330D" w:rsidRDefault="008E330D" w:rsidP="008E330D">
      <w:pPr>
        <w:spacing w:after="0"/>
      </w:pPr>
      <w:r>
        <w:t>Brian Higgins (D-26th)</w:t>
      </w:r>
    </w:p>
    <w:p w14:paraId="4C917D2E" w14:textId="77777777" w:rsidR="008E330D" w:rsidRDefault="008E330D" w:rsidP="008E330D">
      <w:pPr>
        <w:spacing w:after="0"/>
      </w:pPr>
    </w:p>
    <w:p w14:paraId="4802F1E5" w14:textId="77777777" w:rsidR="008E330D" w:rsidRPr="008E330D" w:rsidRDefault="008E330D" w:rsidP="008E330D">
      <w:pPr>
        <w:spacing w:after="0"/>
        <w:rPr>
          <w:b/>
          <w:bCs/>
          <w:u w:val="single"/>
        </w:rPr>
      </w:pPr>
      <w:r w:rsidRPr="008E330D">
        <w:rPr>
          <w:b/>
          <w:bCs/>
          <w:u w:val="single"/>
        </w:rPr>
        <w:t>Northern Mariana Islands</w:t>
      </w:r>
    </w:p>
    <w:p w14:paraId="3406ABF8" w14:textId="047C1CEA" w:rsidR="008E330D" w:rsidRDefault="008E330D" w:rsidP="008E330D">
      <w:pPr>
        <w:spacing w:after="0"/>
      </w:pPr>
      <w:r>
        <w:t>Rep. Gregorio Kilili Camacho Sablan (D-At Large)</w:t>
      </w:r>
    </w:p>
    <w:p w14:paraId="41220F5B" w14:textId="77777777" w:rsidR="008E330D" w:rsidRDefault="008E330D" w:rsidP="008E330D">
      <w:pPr>
        <w:spacing w:after="0"/>
      </w:pPr>
    </w:p>
    <w:p w14:paraId="486BFD71" w14:textId="77777777" w:rsidR="008E330D" w:rsidRPr="008E330D" w:rsidRDefault="008E330D" w:rsidP="008E330D">
      <w:pPr>
        <w:spacing w:after="0"/>
        <w:rPr>
          <w:b/>
          <w:bCs/>
          <w:u w:val="single"/>
        </w:rPr>
      </w:pPr>
      <w:r w:rsidRPr="008E330D">
        <w:rPr>
          <w:b/>
          <w:bCs/>
          <w:u w:val="single"/>
        </w:rPr>
        <w:t>Oregon</w:t>
      </w:r>
    </w:p>
    <w:p w14:paraId="3BC7580B" w14:textId="77777777" w:rsidR="008E330D" w:rsidRDefault="008E330D" w:rsidP="008E330D">
      <w:pPr>
        <w:spacing w:after="0"/>
      </w:pPr>
      <w:r>
        <w:t>Earl Blumenauer (D-3rd)</w:t>
      </w:r>
    </w:p>
    <w:p w14:paraId="5C323A49" w14:textId="77777777" w:rsidR="008E330D" w:rsidRDefault="008E330D" w:rsidP="008E330D">
      <w:pPr>
        <w:spacing w:after="0"/>
      </w:pPr>
    </w:p>
    <w:p w14:paraId="56D6004C" w14:textId="77777777" w:rsidR="008E330D" w:rsidRDefault="008E330D" w:rsidP="008E330D">
      <w:pPr>
        <w:spacing w:after="0"/>
        <w:rPr>
          <w:b/>
          <w:bCs/>
          <w:u w:val="single"/>
        </w:rPr>
      </w:pPr>
      <w:r w:rsidRPr="008E330D">
        <w:rPr>
          <w:b/>
          <w:bCs/>
          <w:u w:val="single"/>
        </w:rPr>
        <w:t>Pennsylvania</w:t>
      </w:r>
    </w:p>
    <w:p w14:paraId="3BFA8FC3" w14:textId="4F33FC7C" w:rsidR="00527512" w:rsidRPr="00527512" w:rsidRDefault="00527512" w:rsidP="008E330D">
      <w:pPr>
        <w:spacing w:after="0"/>
      </w:pPr>
      <w:r w:rsidRPr="00527512">
        <w:t>Brian Fitzpatrick</w:t>
      </w:r>
      <w:r>
        <w:t xml:space="preserve"> (R-1</w:t>
      </w:r>
      <w:r w:rsidRPr="00527512">
        <w:rPr>
          <w:vertAlign w:val="superscript"/>
        </w:rPr>
        <w:t>st</w:t>
      </w:r>
      <w:r>
        <w:t>)</w:t>
      </w:r>
    </w:p>
    <w:p w14:paraId="36725460" w14:textId="77777777" w:rsidR="008E330D" w:rsidRDefault="008E330D" w:rsidP="008E330D">
      <w:pPr>
        <w:spacing w:after="0"/>
      </w:pPr>
      <w:r>
        <w:t>Madeleine Dean (D-4th)</w:t>
      </w:r>
    </w:p>
    <w:p w14:paraId="5B1BC775" w14:textId="77777777" w:rsidR="008E330D" w:rsidRDefault="008E330D" w:rsidP="008E330D">
      <w:pPr>
        <w:spacing w:after="0"/>
      </w:pPr>
      <w:r>
        <w:t>Mary Gay Scanlon (D-5th)</w:t>
      </w:r>
    </w:p>
    <w:p w14:paraId="604C94EE" w14:textId="77777777" w:rsidR="008E330D" w:rsidRDefault="008E330D" w:rsidP="008E330D">
      <w:pPr>
        <w:spacing w:after="0"/>
      </w:pPr>
    </w:p>
    <w:p w14:paraId="29A5FA71" w14:textId="77777777" w:rsidR="008E330D" w:rsidRPr="008E330D" w:rsidRDefault="008E330D" w:rsidP="008E330D">
      <w:pPr>
        <w:spacing w:after="0"/>
        <w:rPr>
          <w:b/>
          <w:bCs/>
          <w:u w:val="single"/>
        </w:rPr>
      </w:pPr>
      <w:r w:rsidRPr="008E330D">
        <w:rPr>
          <w:b/>
          <w:bCs/>
          <w:u w:val="single"/>
        </w:rPr>
        <w:t>South Carolina</w:t>
      </w:r>
    </w:p>
    <w:p w14:paraId="21664797" w14:textId="77777777" w:rsidR="008E330D" w:rsidRDefault="008E330D" w:rsidP="008E330D">
      <w:pPr>
        <w:spacing w:after="0"/>
      </w:pPr>
      <w:r>
        <w:t>Joe Wilson (R-2nd)</w:t>
      </w:r>
    </w:p>
    <w:p w14:paraId="425B10A2" w14:textId="77777777" w:rsidR="008E330D" w:rsidRDefault="008E330D" w:rsidP="008E330D">
      <w:pPr>
        <w:spacing w:after="0"/>
      </w:pPr>
    </w:p>
    <w:p w14:paraId="6EE29AB7" w14:textId="77777777" w:rsidR="008E330D" w:rsidRPr="008E330D" w:rsidRDefault="008E330D" w:rsidP="008E330D">
      <w:pPr>
        <w:spacing w:after="0"/>
        <w:rPr>
          <w:b/>
          <w:bCs/>
          <w:u w:val="single"/>
        </w:rPr>
      </w:pPr>
      <w:r w:rsidRPr="008E330D">
        <w:rPr>
          <w:b/>
          <w:bCs/>
          <w:u w:val="single"/>
        </w:rPr>
        <w:t>Tennessee</w:t>
      </w:r>
    </w:p>
    <w:p w14:paraId="06564968" w14:textId="3A99F855" w:rsidR="008E330D" w:rsidRDefault="008E330D" w:rsidP="008E330D">
      <w:pPr>
        <w:spacing w:after="0"/>
      </w:pPr>
      <w:r>
        <w:t>Steve Cohen (D-9th)</w:t>
      </w:r>
    </w:p>
    <w:p w14:paraId="3FD8BAC8" w14:textId="77777777" w:rsidR="008E330D" w:rsidRDefault="008E330D" w:rsidP="008E330D">
      <w:pPr>
        <w:spacing w:after="0"/>
      </w:pPr>
    </w:p>
    <w:p w14:paraId="374AD60D" w14:textId="77777777" w:rsidR="008E330D" w:rsidRPr="008E330D" w:rsidRDefault="008E330D" w:rsidP="008E330D">
      <w:pPr>
        <w:spacing w:after="0"/>
        <w:rPr>
          <w:b/>
          <w:bCs/>
          <w:u w:val="single"/>
        </w:rPr>
      </w:pPr>
      <w:r w:rsidRPr="008E330D">
        <w:rPr>
          <w:b/>
          <w:bCs/>
          <w:u w:val="single"/>
        </w:rPr>
        <w:t xml:space="preserve">Texas </w:t>
      </w:r>
    </w:p>
    <w:p w14:paraId="6BEABA0A" w14:textId="44DBC902" w:rsidR="374F0376" w:rsidRDefault="374F0376" w:rsidP="6904DC8B">
      <w:pPr>
        <w:spacing w:after="0"/>
      </w:pPr>
      <w:r>
        <w:t>Sheila Jackson Lee (D-18</w:t>
      </w:r>
      <w:r w:rsidRPr="6904DC8B">
        <w:rPr>
          <w:vertAlign w:val="superscript"/>
        </w:rPr>
        <w:t>th</w:t>
      </w:r>
      <w:r>
        <w:t>)</w:t>
      </w:r>
    </w:p>
    <w:p w14:paraId="597C8E60" w14:textId="77777777" w:rsidR="008E330D" w:rsidRDefault="008E330D" w:rsidP="008E330D">
      <w:pPr>
        <w:spacing w:after="0"/>
      </w:pPr>
      <w:r>
        <w:t>Joaquin Castro (D-20th)</w:t>
      </w:r>
    </w:p>
    <w:p w14:paraId="6ACD86E7" w14:textId="77777777" w:rsidR="008E330D" w:rsidRDefault="008E330D" w:rsidP="008E330D">
      <w:pPr>
        <w:spacing w:after="0"/>
      </w:pPr>
      <w:r>
        <w:t>Marc Veasey (D-33rd)</w:t>
      </w:r>
    </w:p>
    <w:p w14:paraId="69BD4C58" w14:textId="77777777" w:rsidR="008E330D" w:rsidRDefault="008E330D" w:rsidP="008E330D">
      <w:pPr>
        <w:spacing w:after="0"/>
      </w:pPr>
      <w:proofErr w:type="spellStart"/>
      <w:r>
        <w:t>Filemon</w:t>
      </w:r>
      <w:proofErr w:type="spellEnd"/>
      <w:r>
        <w:t xml:space="preserve"> Vela (D-34th)</w:t>
      </w:r>
    </w:p>
    <w:p w14:paraId="1E26B2B3" w14:textId="788265B1" w:rsidR="008E330D" w:rsidRDefault="008E330D" w:rsidP="008E330D">
      <w:pPr>
        <w:spacing w:after="0"/>
      </w:pPr>
      <w:r>
        <w:t>Lloyd Doggett (D-35th)</w:t>
      </w:r>
    </w:p>
    <w:p w14:paraId="015F84BD" w14:textId="77777777" w:rsidR="008E330D" w:rsidRDefault="008E330D" w:rsidP="008E330D">
      <w:pPr>
        <w:spacing w:after="0"/>
      </w:pPr>
    </w:p>
    <w:p w14:paraId="4ECD8407" w14:textId="27DA6B9F" w:rsidR="008E330D" w:rsidRPr="008E330D" w:rsidRDefault="008E330D" w:rsidP="008E330D">
      <w:pPr>
        <w:spacing w:after="0"/>
        <w:rPr>
          <w:b/>
          <w:bCs/>
          <w:u w:val="single"/>
        </w:rPr>
      </w:pPr>
      <w:r w:rsidRPr="008E330D">
        <w:rPr>
          <w:b/>
          <w:bCs/>
          <w:u w:val="single"/>
        </w:rPr>
        <w:t>Virginia</w:t>
      </w:r>
    </w:p>
    <w:p w14:paraId="2F2AF3C2" w14:textId="438470C8" w:rsidR="008E330D" w:rsidRDefault="008E330D" w:rsidP="008E330D">
      <w:pPr>
        <w:spacing w:after="0"/>
      </w:pPr>
      <w:r>
        <w:t>Gerald E. Connolly (D-11th)</w:t>
      </w:r>
    </w:p>
    <w:p w14:paraId="31800217" w14:textId="77777777" w:rsidR="008E330D" w:rsidRDefault="008E330D" w:rsidP="008E330D">
      <w:pPr>
        <w:spacing w:after="0"/>
      </w:pPr>
    </w:p>
    <w:p w14:paraId="5DB9DAC8" w14:textId="77777777" w:rsidR="008E330D" w:rsidRPr="008E330D" w:rsidRDefault="008E330D" w:rsidP="008E330D">
      <w:pPr>
        <w:spacing w:after="0"/>
        <w:rPr>
          <w:b/>
          <w:bCs/>
          <w:u w:val="single"/>
        </w:rPr>
      </w:pPr>
      <w:r w:rsidRPr="008E330D">
        <w:rPr>
          <w:b/>
          <w:bCs/>
          <w:u w:val="single"/>
        </w:rPr>
        <w:t xml:space="preserve">Wisconsin </w:t>
      </w:r>
    </w:p>
    <w:p w14:paraId="45DFB745" w14:textId="7A5BCEB8" w:rsidR="009D0C64" w:rsidRDefault="008E330D" w:rsidP="008E330D">
      <w:pPr>
        <w:spacing w:after="0"/>
      </w:pPr>
      <w:r>
        <w:t>Gwen Moore (D-4th)</w:t>
      </w:r>
    </w:p>
    <w:p w14:paraId="2F167363" w14:textId="0B557143" w:rsidR="008E330D" w:rsidRDefault="008E330D" w:rsidP="008E330D">
      <w:pPr>
        <w:spacing w:after="0"/>
      </w:pPr>
    </w:p>
    <w:p w14:paraId="67E6D813" w14:textId="1162C906" w:rsidR="008E330D" w:rsidRDefault="008E330D" w:rsidP="008E330D">
      <w:pPr>
        <w:spacing w:after="0"/>
      </w:pPr>
    </w:p>
    <w:sectPr w:rsidR="008E330D" w:rsidSect="008E330D"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F74D99" w14:textId="77777777" w:rsidR="00D5634E" w:rsidRDefault="00D5634E" w:rsidP="008E330D">
      <w:pPr>
        <w:spacing w:after="0" w:line="240" w:lineRule="auto"/>
      </w:pPr>
      <w:r>
        <w:separator/>
      </w:r>
    </w:p>
  </w:endnote>
  <w:endnote w:type="continuationSeparator" w:id="0">
    <w:p w14:paraId="49BB7D9A" w14:textId="77777777" w:rsidR="00D5634E" w:rsidRDefault="00D5634E" w:rsidP="008E330D">
      <w:pPr>
        <w:spacing w:after="0" w:line="240" w:lineRule="auto"/>
      </w:pPr>
      <w:r>
        <w:continuationSeparator/>
      </w:r>
    </w:p>
  </w:endnote>
  <w:endnote w:type="continuationNotice" w:id="1">
    <w:p w14:paraId="5CF2E510" w14:textId="77777777" w:rsidR="00D5634E" w:rsidRDefault="00D5634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FBE195" w14:textId="77777777" w:rsidR="00D5634E" w:rsidRDefault="00D5634E" w:rsidP="008E330D">
      <w:pPr>
        <w:spacing w:after="0" w:line="240" w:lineRule="auto"/>
      </w:pPr>
      <w:r>
        <w:separator/>
      </w:r>
    </w:p>
  </w:footnote>
  <w:footnote w:type="continuationSeparator" w:id="0">
    <w:p w14:paraId="617387A6" w14:textId="77777777" w:rsidR="00D5634E" w:rsidRDefault="00D5634E" w:rsidP="008E330D">
      <w:pPr>
        <w:spacing w:after="0" w:line="240" w:lineRule="auto"/>
      </w:pPr>
      <w:r>
        <w:continuationSeparator/>
      </w:r>
    </w:p>
  </w:footnote>
  <w:footnote w:type="continuationNotice" w:id="1">
    <w:p w14:paraId="1C52251F" w14:textId="77777777" w:rsidR="00D5634E" w:rsidRDefault="00D5634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NzIzNzQ3N7O0MDJW0lEKTi0uzszPAykwqwUA5tyGdSwAAAA="/>
  </w:docVars>
  <w:rsids>
    <w:rsidRoot w:val="008E330D"/>
    <w:rsid w:val="000229B3"/>
    <w:rsid w:val="000B6B15"/>
    <w:rsid w:val="000D02CE"/>
    <w:rsid w:val="000D378D"/>
    <w:rsid w:val="00125C95"/>
    <w:rsid w:val="0013378C"/>
    <w:rsid w:val="00171D65"/>
    <w:rsid w:val="001A6C64"/>
    <w:rsid w:val="001E19AE"/>
    <w:rsid w:val="00214A1C"/>
    <w:rsid w:val="0029461A"/>
    <w:rsid w:val="003B4EA0"/>
    <w:rsid w:val="003C0AF8"/>
    <w:rsid w:val="004025B1"/>
    <w:rsid w:val="00423A17"/>
    <w:rsid w:val="00527512"/>
    <w:rsid w:val="00555011"/>
    <w:rsid w:val="00576BB3"/>
    <w:rsid w:val="00591905"/>
    <w:rsid w:val="005A6875"/>
    <w:rsid w:val="005C395D"/>
    <w:rsid w:val="005D54D8"/>
    <w:rsid w:val="006103EE"/>
    <w:rsid w:val="00671A73"/>
    <w:rsid w:val="006D7EB2"/>
    <w:rsid w:val="00710ACF"/>
    <w:rsid w:val="00756324"/>
    <w:rsid w:val="00794274"/>
    <w:rsid w:val="00840C3F"/>
    <w:rsid w:val="00881BD2"/>
    <w:rsid w:val="0089308E"/>
    <w:rsid w:val="008C0D6E"/>
    <w:rsid w:val="008E330D"/>
    <w:rsid w:val="00911C0A"/>
    <w:rsid w:val="00935B94"/>
    <w:rsid w:val="00973FF1"/>
    <w:rsid w:val="009847A1"/>
    <w:rsid w:val="009D0C64"/>
    <w:rsid w:val="009E40E2"/>
    <w:rsid w:val="009F613B"/>
    <w:rsid w:val="00A12625"/>
    <w:rsid w:val="00A30F3D"/>
    <w:rsid w:val="00A4374F"/>
    <w:rsid w:val="00A75E13"/>
    <w:rsid w:val="00B2599B"/>
    <w:rsid w:val="00B533CD"/>
    <w:rsid w:val="00B92D0B"/>
    <w:rsid w:val="00BF74F9"/>
    <w:rsid w:val="00CE239D"/>
    <w:rsid w:val="00D520B6"/>
    <w:rsid w:val="00D5634E"/>
    <w:rsid w:val="00D92516"/>
    <w:rsid w:val="00DF1B22"/>
    <w:rsid w:val="00E2086D"/>
    <w:rsid w:val="00E84D2F"/>
    <w:rsid w:val="00E927E5"/>
    <w:rsid w:val="00EC620A"/>
    <w:rsid w:val="00F1757F"/>
    <w:rsid w:val="00F7086A"/>
    <w:rsid w:val="00FB7244"/>
    <w:rsid w:val="00FB7F8B"/>
    <w:rsid w:val="00FC0896"/>
    <w:rsid w:val="00FE39AB"/>
    <w:rsid w:val="00FE76A0"/>
    <w:rsid w:val="374F0376"/>
    <w:rsid w:val="6904D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E20C6"/>
  <w15:chartTrackingRefBased/>
  <w15:docId w15:val="{9FCAB4A6-C89B-49AB-8D0B-4903189FC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33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330D"/>
  </w:style>
  <w:style w:type="paragraph" w:styleId="Footer">
    <w:name w:val="footer"/>
    <w:basedOn w:val="Normal"/>
    <w:link w:val="FooterChar"/>
    <w:uiPriority w:val="99"/>
    <w:unhideWhenUsed/>
    <w:rsid w:val="008E33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33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d82c209-21f8-4574-aa52-7822e8aa99bf">
      <UserInfo>
        <DisplayName>Melanie Wyne</DisplayName>
        <AccountId>25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6217FEEC55A1478B6967FB6C910D40" ma:contentTypeVersion="12" ma:contentTypeDescription="Create a new document." ma:contentTypeScope="" ma:versionID="c5d5afb115d6b8965e801e610461ae07">
  <xsd:schema xmlns:xsd="http://www.w3.org/2001/XMLSchema" xmlns:xs="http://www.w3.org/2001/XMLSchema" xmlns:p="http://schemas.microsoft.com/office/2006/metadata/properties" xmlns:ns2="0f89e82e-d17f-4841-8d48-fb6bc995ce7e" xmlns:ns3="bd82c209-21f8-4574-aa52-7822e8aa99bf" targetNamespace="http://schemas.microsoft.com/office/2006/metadata/properties" ma:root="true" ma:fieldsID="b39f62f7b930cdf41f932e52ed204a2c" ns2:_="" ns3:_="">
    <xsd:import namespace="0f89e82e-d17f-4841-8d48-fb6bc995ce7e"/>
    <xsd:import namespace="bd82c209-21f8-4574-aa52-7822e8aa99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89e82e-d17f-4841-8d48-fb6bc995ce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82c209-21f8-4574-aa52-7822e8aa99b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9B5F71A-108F-4679-B633-DCF5D680C941}">
  <ds:schemaRefs>
    <ds:schemaRef ds:uri="http://schemas.microsoft.com/office/2006/metadata/properties"/>
    <ds:schemaRef ds:uri="http://schemas.microsoft.com/office/infopath/2007/PartnerControls"/>
    <ds:schemaRef ds:uri="bd82c209-21f8-4574-aa52-7822e8aa99bf"/>
  </ds:schemaRefs>
</ds:datastoreItem>
</file>

<file path=customXml/itemProps2.xml><?xml version="1.0" encoding="utf-8"?>
<ds:datastoreItem xmlns:ds="http://schemas.openxmlformats.org/officeDocument/2006/customXml" ds:itemID="{19DD6C2A-B8F6-4FDF-AE54-2C77822630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89e82e-d17f-4841-8d48-fb6bc995ce7e"/>
    <ds:schemaRef ds:uri="bd82c209-21f8-4574-aa52-7822e8aa99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4E40B57-90CB-4E83-8E2C-72224EE447F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273</Words>
  <Characters>1561</Characters>
  <Application>Microsoft Office Word</Application>
  <DocSecurity>4</DocSecurity>
  <Lines>13</Lines>
  <Paragraphs>3</Paragraphs>
  <ScaleCrop>false</ScaleCrop>
  <Company/>
  <LinksUpToDate>false</LinksUpToDate>
  <CharactersWithSpaces>1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Francis</dc:creator>
  <cp:keywords/>
  <dc:description/>
  <cp:lastModifiedBy>Melanie Wyne</cp:lastModifiedBy>
  <cp:revision>36</cp:revision>
  <dcterms:created xsi:type="dcterms:W3CDTF">2021-03-24T16:48:00Z</dcterms:created>
  <dcterms:modified xsi:type="dcterms:W3CDTF">2021-03-25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6217FEEC55A1478B6967FB6C910D40</vt:lpwstr>
  </property>
</Properties>
</file>